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64DEDBE" w:rsidR="000C49FD" w:rsidRPr="001D1F70" w:rsidRDefault="001D1F70" w:rsidP="00E31880">
      <w:pPr>
        <w:jc w:val="center"/>
        <w:rPr>
          <w:b/>
          <w:bCs/>
          <w:sz w:val="32"/>
          <w:szCs w:val="32"/>
        </w:rPr>
      </w:pPr>
      <w:r w:rsidRPr="001D1F70">
        <w:rPr>
          <w:b/>
          <w:bCs/>
          <w:sz w:val="32"/>
          <w:szCs w:val="32"/>
        </w:rPr>
        <w:t>(</w:t>
      </w:r>
      <w:r w:rsidR="00E349CA">
        <w:rPr>
          <w:b/>
          <w:bCs/>
          <w:sz w:val="32"/>
          <w:szCs w:val="32"/>
        </w:rPr>
        <w:t>Nebrask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4F8A357" w:rsidR="00C543C7" w:rsidRDefault="00E349CA"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8B503" w14:textId="77777777" w:rsidR="00282959" w:rsidRDefault="00282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B61CFD" w:rsidR="004F70A3" w:rsidRPr="00282959" w:rsidRDefault="004F70A3" w:rsidP="00282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00CE7" w14:textId="77777777" w:rsidR="00282959" w:rsidRDefault="00282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1A7E4" w14:textId="77777777" w:rsidR="00282959" w:rsidRDefault="002829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3AF21A" w:rsidR="004F70A3" w:rsidRPr="00282959" w:rsidRDefault="004F70A3" w:rsidP="00282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7AAE" w14:textId="77777777" w:rsidR="00282959" w:rsidRDefault="00282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6174157">
    <w:abstractNumId w:val="2"/>
  </w:num>
  <w:num w:numId="2" w16cid:durableId="2109696299">
    <w:abstractNumId w:val="1"/>
  </w:num>
  <w:num w:numId="3" w16cid:durableId="901938939">
    <w:abstractNumId w:val="0"/>
  </w:num>
  <w:num w:numId="4" w16cid:durableId="1486701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295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349CA"/>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